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E0F98" w14:textId="6C6C227B" w:rsidR="00575D83" w:rsidRDefault="00073C3A" w:rsidP="00435B9D">
      <w:pPr>
        <w:ind w:right="-188"/>
        <w:jc w:val="right"/>
      </w:pPr>
      <w:r>
        <w:rPr>
          <w:noProof/>
          <w:lang w:eastAsia="en-AU"/>
        </w:rPr>
        <w:drawing>
          <wp:inline distT="0" distB="0" distL="0" distR="0" wp14:anchorId="0B73C0A6" wp14:editId="21B465D7">
            <wp:extent cx="1785600" cy="39507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00" cy="3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0347" w14:textId="2B00C1D4" w:rsidR="0020258A" w:rsidRDefault="00000000" w:rsidP="00B200E4">
      <w:pPr>
        <w:pStyle w:val="Title"/>
        <w:tabs>
          <w:tab w:val="left" w:pos="3750"/>
        </w:tabs>
      </w:pPr>
      <w:sdt>
        <w:sdtPr>
          <w:alias w:val="Title"/>
          <w:tag w:val=""/>
          <w:id w:val="-245727007"/>
          <w:placeholder>
            <w:docPart w:val="69651817D7BB445D9E3F04D6A39B193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6245B1" w:rsidRPr="006245B1">
            <w:t>Replacement Certificate Request Form</w:t>
          </w:r>
        </w:sdtContent>
      </w:sdt>
      <w:r w:rsidR="00B200E4">
        <w:tab/>
      </w:r>
    </w:p>
    <w:p w14:paraId="5718BE40" w14:textId="0BD2C205" w:rsidR="007862B1" w:rsidRDefault="007862B1" w:rsidP="007862B1">
      <w:r w:rsidRPr="007862B1">
        <w:t xml:space="preserve">This form is to be completed by </w:t>
      </w:r>
      <w:r>
        <w:t>MiTraining graduates</w:t>
      </w:r>
      <w:r w:rsidRPr="007862B1">
        <w:t xml:space="preserve"> requesting a replacement of an original </w:t>
      </w:r>
      <w:r>
        <w:t xml:space="preserve">Qualification Testamur, Record of Results, or </w:t>
      </w:r>
      <w:r w:rsidRPr="007862B1">
        <w:t>Statement of Attainment</w:t>
      </w:r>
      <w:r>
        <w:t>.</w:t>
      </w:r>
    </w:p>
    <w:p w14:paraId="73248BC5" w14:textId="0042762E" w:rsidR="006C4BD7" w:rsidRPr="007862B1" w:rsidRDefault="006C4BD7" w:rsidP="007862B1">
      <w:r>
        <w:t>Please return the completed form, together with</w:t>
      </w:r>
      <w:r w:rsidR="00E91117">
        <w:t xml:space="preserve"> </w:t>
      </w:r>
      <w:r w:rsidR="00F851C3">
        <w:t xml:space="preserve">certified </w:t>
      </w:r>
      <w:r w:rsidR="00E91117">
        <w:t xml:space="preserve">proof of identity and </w:t>
      </w:r>
      <w:r>
        <w:t xml:space="preserve">proof of payment, to </w:t>
      </w:r>
      <w:hyperlink r:id="rId8" w:history="1">
        <w:r w:rsidRPr="00087A01">
          <w:rPr>
            <w:rStyle w:val="Hyperlink"/>
          </w:rPr>
          <w:t>support@mitraining.edu.au</w:t>
        </w:r>
      </w:hyperlink>
      <w:r>
        <w:t xml:space="preserve">. </w:t>
      </w:r>
      <w:r w:rsidR="00E91117">
        <w:t>Fees must be paid in full prior to re-issue of certificates</w:t>
      </w:r>
      <w:r>
        <w:t xml:space="preserve">. 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251421" w14:paraId="6C2A7E64" w14:textId="77777777" w:rsidTr="00107020">
        <w:tc>
          <w:tcPr>
            <w:tcW w:w="2614" w:type="dxa"/>
            <w:shd w:val="clear" w:color="auto" w:fill="F2F2F2" w:themeFill="background1" w:themeFillShade="F2"/>
          </w:tcPr>
          <w:p w14:paraId="63E2A489" w14:textId="6D751346" w:rsidR="00251421" w:rsidRDefault="0025142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7842" w:type="dxa"/>
            <w:gridSpan w:val="3"/>
          </w:tcPr>
          <w:p w14:paraId="254F3ED7" w14:textId="77777777" w:rsidR="00251421" w:rsidRDefault="00251421" w:rsidP="00251421">
            <w:pPr>
              <w:spacing w:before="120" w:after="120"/>
              <w:rPr>
                <w:lang w:val="en-US"/>
              </w:rPr>
            </w:pPr>
          </w:p>
        </w:tc>
      </w:tr>
      <w:tr w:rsidR="006245B1" w14:paraId="13F18927" w14:textId="77777777" w:rsidTr="006245B1">
        <w:tc>
          <w:tcPr>
            <w:tcW w:w="2614" w:type="dxa"/>
            <w:shd w:val="clear" w:color="auto" w:fill="F2F2F2" w:themeFill="background1" w:themeFillShade="F2"/>
          </w:tcPr>
          <w:p w14:paraId="353FBCB0" w14:textId="5405C3AB" w:rsidR="006245B1" w:rsidRDefault="006245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Mailing Address</w:t>
            </w:r>
          </w:p>
        </w:tc>
        <w:tc>
          <w:tcPr>
            <w:tcW w:w="7842" w:type="dxa"/>
            <w:gridSpan w:val="3"/>
          </w:tcPr>
          <w:p w14:paraId="53844255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  <w:tr w:rsidR="006C4BD7" w14:paraId="3EFDA9CC" w14:textId="77777777" w:rsidTr="001B09DB">
        <w:tc>
          <w:tcPr>
            <w:tcW w:w="2614" w:type="dxa"/>
            <w:shd w:val="clear" w:color="auto" w:fill="F2F2F2" w:themeFill="background1" w:themeFillShade="F2"/>
          </w:tcPr>
          <w:p w14:paraId="34276194" w14:textId="6D32AE8F" w:rsidR="006C4BD7" w:rsidRDefault="006C4BD7" w:rsidP="006C4BD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3051" w:type="dxa"/>
          </w:tcPr>
          <w:p w14:paraId="6372A7B4" w14:textId="77777777" w:rsidR="006C4BD7" w:rsidRDefault="006C4BD7" w:rsidP="006C4BD7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4098A27F" w14:textId="5A3349F6" w:rsidR="006C4BD7" w:rsidRDefault="00415FFA" w:rsidP="006C4BD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SI</w:t>
            </w:r>
          </w:p>
        </w:tc>
        <w:tc>
          <w:tcPr>
            <w:tcW w:w="2614" w:type="dxa"/>
          </w:tcPr>
          <w:p w14:paraId="2F5084A6" w14:textId="720CF75E" w:rsidR="006C4BD7" w:rsidRDefault="006C4BD7" w:rsidP="006C4BD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</w:tr>
      <w:tr w:rsidR="006245B1" w14:paraId="11B032AF" w14:textId="77777777" w:rsidTr="006245B1">
        <w:tc>
          <w:tcPr>
            <w:tcW w:w="2614" w:type="dxa"/>
            <w:shd w:val="clear" w:color="auto" w:fill="F2F2F2" w:themeFill="background1" w:themeFillShade="F2"/>
          </w:tcPr>
          <w:p w14:paraId="095B2EEE" w14:textId="232525C2" w:rsidR="006245B1" w:rsidRDefault="006245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</w:tc>
        <w:tc>
          <w:tcPr>
            <w:tcW w:w="7842" w:type="dxa"/>
            <w:gridSpan w:val="3"/>
          </w:tcPr>
          <w:p w14:paraId="3A6D645E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</w:tbl>
    <w:p w14:paraId="51FF4978" w14:textId="1E298E6F" w:rsidR="00BC0987" w:rsidRDefault="006245B1" w:rsidP="00251421">
      <w:pPr>
        <w:pStyle w:val="Heading1"/>
        <w:rPr>
          <w:lang w:val="en-US"/>
        </w:rPr>
      </w:pPr>
      <w:r>
        <w:rPr>
          <w:lang w:val="en-US"/>
        </w:rPr>
        <w:t>Details of Certificate to be Reissued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14"/>
        <w:gridCol w:w="925"/>
        <w:gridCol w:w="2126"/>
        <w:gridCol w:w="4791"/>
        <w:gridCol w:w="29"/>
      </w:tblGrid>
      <w:tr w:rsidR="006245B1" w14:paraId="01E597EB" w14:textId="77777777" w:rsidTr="00160857">
        <w:tc>
          <w:tcPr>
            <w:tcW w:w="3539" w:type="dxa"/>
            <w:gridSpan w:val="2"/>
            <w:shd w:val="clear" w:color="auto" w:fill="F2F2F2" w:themeFill="background1" w:themeFillShade="F2"/>
          </w:tcPr>
          <w:p w14:paraId="6007C382" w14:textId="1DBBAFC1" w:rsidR="006245B1" w:rsidRDefault="007862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Name of </w:t>
            </w:r>
            <w:r w:rsidR="00F851C3">
              <w:rPr>
                <w:lang w:val="en-US"/>
              </w:rPr>
              <w:t>q</w:t>
            </w:r>
            <w:r w:rsidRPr="007862B1">
              <w:rPr>
                <w:lang w:val="en-US"/>
              </w:rPr>
              <w:t xml:space="preserve">ualification, </w:t>
            </w:r>
            <w:proofErr w:type="gramStart"/>
            <w:r w:rsidR="00F851C3">
              <w:rPr>
                <w:lang w:val="en-US"/>
              </w:rPr>
              <w:t>c</w:t>
            </w:r>
            <w:r w:rsidRPr="007862B1">
              <w:rPr>
                <w:lang w:val="en-US"/>
              </w:rPr>
              <w:t>ourse</w:t>
            </w:r>
            <w:proofErr w:type="gramEnd"/>
            <w:r w:rsidRPr="007862B1">
              <w:rPr>
                <w:lang w:val="en-US"/>
              </w:rPr>
              <w:t xml:space="preserve"> or </w:t>
            </w:r>
            <w:r w:rsidR="00F851C3">
              <w:rPr>
                <w:lang w:val="en-US"/>
              </w:rPr>
              <w:t>u</w:t>
            </w:r>
            <w:r w:rsidRPr="007862B1">
              <w:rPr>
                <w:lang w:val="en-US"/>
              </w:rPr>
              <w:t>nit</w:t>
            </w:r>
            <w:r w:rsidR="00F851C3">
              <w:rPr>
                <w:lang w:val="en-US"/>
              </w:rPr>
              <w:t>/</w:t>
            </w:r>
            <w:r w:rsidRPr="007862B1">
              <w:rPr>
                <w:lang w:val="en-US"/>
              </w:rPr>
              <w:t xml:space="preserve">s of </w:t>
            </w:r>
            <w:r w:rsidR="00F851C3">
              <w:rPr>
                <w:lang w:val="en-US"/>
              </w:rPr>
              <w:t>c</w:t>
            </w:r>
            <w:r w:rsidRPr="007862B1">
              <w:rPr>
                <w:lang w:val="en-US"/>
              </w:rPr>
              <w:t>ompetency</w:t>
            </w:r>
          </w:p>
        </w:tc>
        <w:tc>
          <w:tcPr>
            <w:tcW w:w="6946" w:type="dxa"/>
            <w:gridSpan w:val="3"/>
          </w:tcPr>
          <w:p w14:paraId="62D78A68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  <w:tr w:rsidR="006C4BD7" w14:paraId="07E88B3B" w14:textId="77777777" w:rsidTr="00160857">
        <w:tc>
          <w:tcPr>
            <w:tcW w:w="3539" w:type="dxa"/>
            <w:gridSpan w:val="2"/>
            <w:shd w:val="clear" w:color="auto" w:fill="F2F2F2" w:themeFill="background1" w:themeFillShade="F2"/>
          </w:tcPr>
          <w:p w14:paraId="298371D4" w14:textId="5468CBEC" w:rsidR="006C4BD7" w:rsidRDefault="00415FFA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Full </w:t>
            </w:r>
            <w:r w:rsidR="00F851C3">
              <w:rPr>
                <w:lang w:val="en-US"/>
              </w:rPr>
              <w:t>n</w:t>
            </w:r>
            <w:r w:rsidR="006C4BD7">
              <w:rPr>
                <w:lang w:val="en-US"/>
              </w:rPr>
              <w:t xml:space="preserve">ame on </w:t>
            </w:r>
            <w:r w:rsidR="00F851C3">
              <w:rPr>
                <w:lang w:val="en-US"/>
              </w:rPr>
              <w:t>o</w:t>
            </w:r>
            <w:r w:rsidR="006C4BD7">
              <w:rPr>
                <w:lang w:val="en-US"/>
              </w:rPr>
              <w:t xml:space="preserve">riginal </w:t>
            </w:r>
            <w:r w:rsidR="00F851C3">
              <w:rPr>
                <w:lang w:val="en-US"/>
              </w:rPr>
              <w:t>c</w:t>
            </w:r>
            <w:r w:rsidR="006C4BD7">
              <w:rPr>
                <w:lang w:val="en-US"/>
              </w:rPr>
              <w:t>ertificate</w:t>
            </w:r>
          </w:p>
        </w:tc>
        <w:tc>
          <w:tcPr>
            <w:tcW w:w="6946" w:type="dxa"/>
            <w:gridSpan w:val="3"/>
          </w:tcPr>
          <w:p w14:paraId="32B2941B" w14:textId="77777777" w:rsidR="006C4BD7" w:rsidRDefault="006C4BD7" w:rsidP="00251421">
            <w:pPr>
              <w:spacing w:before="120" w:after="120"/>
              <w:rPr>
                <w:lang w:val="en-US"/>
              </w:rPr>
            </w:pPr>
          </w:p>
        </w:tc>
      </w:tr>
      <w:tr w:rsidR="007F69DE" w14:paraId="147DAC00" w14:textId="77777777" w:rsidTr="00160857">
        <w:tc>
          <w:tcPr>
            <w:tcW w:w="3539" w:type="dxa"/>
            <w:gridSpan w:val="2"/>
            <w:shd w:val="clear" w:color="auto" w:fill="F2F2F2" w:themeFill="background1" w:themeFillShade="F2"/>
          </w:tcPr>
          <w:p w14:paraId="25F04DCD" w14:textId="264DBF49" w:rsidR="007F69DE" w:rsidRDefault="007F69DE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Completion </w:t>
            </w:r>
            <w:r w:rsidR="001B2902">
              <w:rPr>
                <w:lang w:val="en-US"/>
              </w:rPr>
              <w:t>D</w:t>
            </w:r>
            <w:r>
              <w:rPr>
                <w:lang w:val="en-US"/>
              </w:rPr>
              <w:t>ate</w:t>
            </w:r>
          </w:p>
        </w:tc>
        <w:tc>
          <w:tcPr>
            <w:tcW w:w="2126" w:type="dxa"/>
          </w:tcPr>
          <w:p w14:paraId="62F5B38E" w14:textId="5784D357" w:rsidR="007F69DE" w:rsidRDefault="00F851C3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          /            /</w:t>
            </w:r>
          </w:p>
        </w:tc>
        <w:tc>
          <w:tcPr>
            <w:tcW w:w="4820" w:type="dxa"/>
            <w:gridSpan w:val="2"/>
            <w:tcBorders>
              <w:bottom w:val="nil"/>
              <w:right w:val="nil"/>
            </w:tcBorders>
          </w:tcPr>
          <w:p w14:paraId="0EE579C8" w14:textId="723128C3" w:rsidR="007F69DE" w:rsidRDefault="007F69DE" w:rsidP="00251421">
            <w:pPr>
              <w:spacing w:before="120" w:after="120"/>
              <w:rPr>
                <w:lang w:val="en-US"/>
              </w:rPr>
            </w:pPr>
          </w:p>
        </w:tc>
      </w:tr>
      <w:tr w:rsidR="00160857" w14:paraId="284E8EB1" w14:textId="77777777" w:rsidTr="00160857">
        <w:trPr>
          <w:gridAfter w:val="1"/>
          <w:wAfter w:w="29" w:type="dxa"/>
        </w:trPr>
        <w:tc>
          <w:tcPr>
            <w:tcW w:w="2614" w:type="dxa"/>
            <w:shd w:val="clear" w:color="auto" w:fill="F2F2F2" w:themeFill="background1" w:themeFillShade="F2"/>
          </w:tcPr>
          <w:p w14:paraId="653C0044" w14:textId="0126415D" w:rsidR="00160857" w:rsidRDefault="00160857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ype of Certificate</w:t>
            </w:r>
          </w:p>
        </w:tc>
        <w:tc>
          <w:tcPr>
            <w:tcW w:w="7842" w:type="dxa"/>
            <w:gridSpan w:val="3"/>
          </w:tcPr>
          <w:p w14:paraId="49E3194E" w14:textId="3FBBF0D2" w:rsidR="00160857" w:rsidRDefault="00000000" w:rsidP="00380BF3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74970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85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60857">
              <w:rPr>
                <w:lang w:val="en-US"/>
              </w:rPr>
              <w:t xml:space="preserve">   Qualification Testamur    </w:t>
            </w:r>
            <w:sdt>
              <w:sdtPr>
                <w:rPr>
                  <w:lang w:val="en-US"/>
                </w:rPr>
                <w:id w:val="-292368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85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60857">
              <w:rPr>
                <w:lang w:val="en-US"/>
              </w:rPr>
              <w:t xml:space="preserve">   Record of Results    </w:t>
            </w:r>
            <w:sdt>
              <w:sdtPr>
                <w:rPr>
                  <w:lang w:val="en-US"/>
                </w:rPr>
                <w:id w:val="-89636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85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60857">
              <w:rPr>
                <w:lang w:val="en-US"/>
              </w:rPr>
              <w:t xml:space="preserve">   Statement of Attainment</w:t>
            </w:r>
          </w:p>
        </w:tc>
      </w:tr>
      <w:tr w:rsidR="00160857" w14:paraId="49FC3526" w14:textId="77777777" w:rsidTr="00160857">
        <w:trPr>
          <w:gridAfter w:val="1"/>
          <w:wAfter w:w="29" w:type="dxa"/>
        </w:trPr>
        <w:tc>
          <w:tcPr>
            <w:tcW w:w="2614" w:type="dxa"/>
            <w:shd w:val="clear" w:color="auto" w:fill="F2F2F2" w:themeFill="background1" w:themeFillShade="F2"/>
          </w:tcPr>
          <w:p w14:paraId="0BCF7259" w14:textId="7A098939" w:rsidR="00160857" w:rsidRDefault="00160857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Reason for Reissue</w:t>
            </w:r>
          </w:p>
        </w:tc>
        <w:tc>
          <w:tcPr>
            <w:tcW w:w="7842" w:type="dxa"/>
            <w:gridSpan w:val="3"/>
          </w:tcPr>
          <w:p w14:paraId="30626652" w14:textId="530AC9F4" w:rsidR="00160857" w:rsidRDefault="00000000" w:rsidP="00380BF3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6508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85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60857">
              <w:rPr>
                <w:lang w:val="en-US"/>
              </w:rPr>
              <w:t xml:space="preserve">   Loss/Damaged                  </w:t>
            </w:r>
            <w:sdt>
              <w:sdtPr>
                <w:rPr>
                  <w:lang w:val="en-US"/>
                </w:rPr>
                <w:id w:val="185522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85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60857">
              <w:rPr>
                <w:lang w:val="en-US"/>
              </w:rPr>
              <w:t xml:space="preserve">   Change of Name</w:t>
            </w:r>
          </w:p>
        </w:tc>
      </w:tr>
    </w:tbl>
    <w:p w14:paraId="6FB4DF42" w14:textId="30406793" w:rsidR="007862B1" w:rsidRDefault="00E91117" w:rsidP="00251421">
      <w:pPr>
        <w:pStyle w:val="Heading1"/>
        <w:rPr>
          <w:lang w:val="en-US"/>
        </w:rPr>
      </w:pPr>
      <w:r>
        <w:rPr>
          <w:lang w:val="en-US"/>
        </w:rPr>
        <w:t>Fees</w:t>
      </w:r>
      <w:r w:rsidR="008C5569">
        <w:rPr>
          <w:lang w:val="en-US"/>
        </w:rPr>
        <w:t xml:space="preserve"> and Payment</w:t>
      </w:r>
    </w:p>
    <w:p w14:paraId="548038E4" w14:textId="18C993C5" w:rsidR="00F851C3" w:rsidRDefault="00E91117" w:rsidP="007862B1">
      <w:pPr>
        <w:rPr>
          <w:lang w:val="en-US"/>
        </w:rPr>
      </w:pPr>
      <w:r>
        <w:rPr>
          <w:lang w:val="en-US"/>
        </w:rPr>
        <w:t>$33.00</w:t>
      </w:r>
      <w:r w:rsidR="00F851C3">
        <w:rPr>
          <w:lang w:val="en-US"/>
        </w:rPr>
        <w:t xml:space="preserve">   </w:t>
      </w:r>
      <w:r>
        <w:rPr>
          <w:lang w:val="en-US"/>
        </w:rPr>
        <w:t>Statement of Attainment</w:t>
      </w:r>
      <w:r w:rsidR="00F851C3">
        <w:rPr>
          <w:lang w:val="en-US"/>
        </w:rPr>
        <w:t xml:space="preserve">                    </w:t>
      </w:r>
      <w:r>
        <w:rPr>
          <w:lang w:val="en-US"/>
        </w:rPr>
        <w:t>$50.00</w:t>
      </w:r>
      <w:r w:rsidR="00F851C3">
        <w:rPr>
          <w:lang w:val="en-US"/>
        </w:rPr>
        <w:t xml:space="preserve">   </w:t>
      </w:r>
      <w:r>
        <w:rPr>
          <w:lang w:val="en-US"/>
        </w:rPr>
        <w:t>Qualification Testamur</w:t>
      </w:r>
      <w:r w:rsidR="00F851C3">
        <w:rPr>
          <w:lang w:val="en-US"/>
        </w:rPr>
        <w:t>/R</w:t>
      </w:r>
      <w:r>
        <w:rPr>
          <w:lang w:val="en-US"/>
        </w:rPr>
        <w:t>ecord of Results</w:t>
      </w:r>
      <w:r w:rsidR="00251421">
        <w:rPr>
          <w:lang w:val="en-US"/>
        </w:rPr>
        <w:t xml:space="preserve"> </w:t>
      </w:r>
    </w:p>
    <w:p w14:paraId="1104854F" w14:textId="67B1C031" w:rsidR="00A9246E" w:rsidRDefault="00A9246E" w:rsidP="007862B1">
      <w:pPr>
        <w:rPr>
          <w:lang w:val="en-US"/>
        </w:rPr>
      </w:pPr>
      <w:r>
        <w:rPr>
          <w:lang w:val="en-US"/>
        </w:rPr>
        <w:t>Bank Details:     Westpac               Acc Name: MiTraining Ltd               BSB: 034-001               Acc Number: 503852</w:t>
      </w:r>
    </w:p>
    <w:p w14:paraId="296017C6" w14:textId="7BD9B245" w:rsidR="006C4BD7" w:rsidRDefault="006C4BD7" w:rsidP="006C4BD7">
      <w:pPr>
        <w:pStyle w:val="Heading1"/>
        <w:rPr>
          <w:lang w:val="en-US"/>
        </w:rPr>
      </w:pPr>
      <w:r>
        <w:rPr>
          <w:lang w:val="en-US"/>
        </w:rPr>
        <w:t>Proof of Identity</w:t>
      </w:r>
    </w:p>
    <w:p w14:paraId="61FC5BF1" w14:textId="6C6AEAAC" w:rsidR="006C4BD7" w:rsidRDefault="006C4BD7" w:rsidP="006C4BD7">
      <w:pPr>
        <w:rPr>
          <w:lang w:val="en-US"/>
        </w:rPr>
      </w:pPr>
      <w:r>
        <w:rPr>
          <w:lang w:val="en-US"/>
        </w:rPr>
        <w:t xml:space="preserve">Please attach a certified copy of a valid Passport, Drivers Licence or Birth Certificate to your application. </w:t>
      </w:r>
    </w:p>
    <w:p w14:paraId="0138302E" w14:textId="4C059AE5" w:rsidR="006C4BD7" w:rsidRDefault="006C4BD7" w:rsidP="006C4BD7">
      <w:pPr>
        <w:rPr>
          <w:lang w:val="en-US"/>
        </w:rPr>
      </w:pPr>
      <w:r>
        <w:rPr>
          <w:lang w:val="en-US"/>
        </w:rPr>
        <w:t xml:space="preserve">If your family name has changed since your certificate was issued, please supply additional supporting </w:t>
      </w:r>
      <w:r w:rsidR="00FC7480">
        <w:rPr>
          <w:lang w:val="en-US"/>
        </w:rPr>
        <w:t xml:space="preserve">certified </w:t>
      </w:r>
      <w:r>
        <w:rPr>
          <w:lang w:val="en-US"/>
        </w:rPr>
        <w:t xml:space="preserve">documentation 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a marriage certificate or name change certificate.</w:t>
      </w:r>
    </w:p>
    <w:p w14:paraId="58C6C772" w14:textId="3F12AB1C" w:rsidR="006C4BD7" w:rsidRPr="006C4BD7" w:rsidRDefault="006C4BD7" w:rsidP="006C4BD7">
      <w:pPr>
        <w:rPr>
          <w:lang w:val="en-US"/>
        </w:rPr>
      </w:pPr>
      <w:bookmarkStart w:id="0" w:name="_Hlk151381495"/>
      <w:r>
        <w:rPr>
          <w:lang w:val="en-US"/>
        </w:rPr>
        <w:t>Copies must be certified by a Justice of the Peace or a Commissioner for Declarations</w:t>
      </w:r>
      <w:bookmarkEnd w:id="0"/>
      <w:r>
        <w:rPr>
          <w:lang w:val="en-US"/>
        </w:rPr>
        <w:t>.</w:t>
      </w:r>
    </w:p>
    <w:p w14:paraId="33C0D630" w14:textId="4D1579D3" w:rsidR="00251421" w:rsidRDefault="00251421" w:rsidP="00251421">
      <w:pPr>
        <w:pStyle w:val="Heading1"/>
        <w:rPr>
          <w:lang w:val="en-US"/>
        </w:rPr>
      </w:pPr>
      <w:r>
        <w:rPr>
          <w:lang w:val="en-US"/>
        </w:rPr>
        <w:t>Declaration</w:t>
      </w:r>
    </w:p>
    <w:p w14:paraId="4BEF7A61" w14:textId="100A91DA" w:rsidR="00251421" w:rsidRDefault="00251421" w:rsidP="007862B1">
      <w:pPr>
        <w:rPr>
          <w:lang w:val="en-US"/>
        </w:rPr>
      </w:pPr>
      <w:r w:rsidRPr="00251421">
        <w:rPr>
          <w:lang w:val="en-US"/>
        </w:rPr>
        <w:t xml:space="preserve">I declare that the information on this form is </w:t>
      </w:r>
      <w:r w:rsidR="005C2D1F">
        <w:rPr>
          <w:lang w:val="en-US"/>
        </w:rPr>
        <w:t>true and accurate</w:t>
      </w:r>
      <w:r w:rsidRPr="00251421">
        <w:rPr>
          <w:lang w:val="en-US"/>
        </w:rPr>
        <w:t>.</w:t>
      </w:r>
    </w:p>
    <w:tbl>
      <w:tblPr>
        <w:tblStyle w:val="TableGridLight"/>
        <w:tblW w:w="10456" w:type="dxa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3A7761" w:rsidRPr="00415FFA" w14:paraId="0AABD480" w14:textId="77777777" w:rsidTr="003A7761">
        <w:tc>
          <w:tcPr>
            <w:tcW w:w="2614" w:type="dxa"/>
            <w:shd w:val="clear" w:color="auto" w:fill="F2F2F2" w:themeFill="background1" w:themeFillShade="F2"/>
          </w:tcPr>
          <w:p w14:paraId="163B7E01" w14:textId="77777777" w:rsidR="003A7761" w:rsidRDefault="003A7761" w:rsidP="00415FFA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51" w:type="dxa"/>
          </w:tcPr>
          <w:p w14:paraId="035DB81F" w14:textId="77777777" w:rsidR="003A7761" w:rsidRDefault="003A7761" w:rsidP="00415FFA">
            <w:pPr>
              <w:spacing w:before="240" w:after="24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3D6D22E0" w14:textId="77777777" w:rsidR="003A7761" w:rsidRDefault="003A7761" w:rsidP="00415FFA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14" w:type="dxa"/>
          </w:tcPr>
          <w:p w14:paraId="1EDFCC42" w14:textId="77777777" w:rsidR="003A7761" w:rsidRDefault="003A7761" w:rsidP="00415FFA">
            <w:pPr>
              <w:spacing w:before="240" w:after="240"/>
              <w:rPr>
                <w:lang w:val="en-US"/>
              </w:rPr>
            </w:pPr>
          </w:p>
        </w:tc>
      </w:tr>
    </w:tbl>
    <w:p w14:paraId="32A9FF1D" w14:textId="1E08C418" w:rsidR="0022775F" w:rsidRPr="001B2902" w:rsidRDefault="0022775F" w:rsidP="001B2902">
      <w:pPr>
        <w:rPr>
          <w:sz w:val="2"/>
          <w:szCs w:val="2"/>
          <w:lang w:val="en-US"/>
        </w:rPr>
      </w:pPr>
    </w:p>
    <w:sectPr w:rsidR="0022775F" w:rsidRPr="001B2902" w:rsidSect="006245B1">
      <w:footerReference w:type="default" r:id="rId9"/>
      <w:pgSz w:w="11906" w:h="16838" w:code="9"/>
      <w:pgMar w:top="426" w:right="720" w:bottom="720" w:left="720" w:header="454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4F505" w14:textId="77777777" w:rsidR="00B622AD" w:rsidRDefault="00B622AD" w:rsidP="00CC08D3">
      <w:pPr>
        <w:spacing w:after="0" w:line="240" w:lineRule="auto"/>
      </w:pPr>
      <w:r>
        <w:separator/>
      </w:r>
    </w:p>
  </w:endnote>
  <w:endnote w:type="continuationSeparator" w:id="0">
    <w:p w14:paraId="6B50CC6F" w14:textId="77777777" w:rsidR="00B622AD" w:rsidRDefault="00B622AD" w:rsidP="00CC0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6868F" w14:textId="50974068" w:rsidR="00671ED0" w:rsidRDefault="00000000" w:rsidP="00CC08D3">
    <w:pPr>
      <w:pStyle w:val="Subtitle"/>
      <w:tabs>
        <w:tab w:val="right" w:pos="8789"/>
      </w:tabs>
    </w:pPr>
    <w:sdt>
      <w:sdtPr>
        <w:alias w:val="Title"/>
        <w:tag w:val=""/>
        <w:id w:val="72636144"/>
        <w:placeholder>
          <w:docPart w:val="50A54E3AD1A842309705CFA273A924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245B1">
          <w:t>Replacement Certificate Request Form</w:t>
        </w:r>
      </w:sdtContent>
    </w:sdt>
    <w:r w:rsidR="00671ED0">
      <w:t xml:space="preserve"> | </w:t>
    </w:r>
    <w:sdt>
      <w:sdtPr>
        <w:alias w:val="Status"/>
        <w:tag w:val=""/>
        <w:id w:val="1685240041"/>
        <w:placeholder>
          <w:docPart w:val="AD906433D94D4558B415F82367D4F14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415FFA">
          <w:t>November</w:t>
        </w:r>
        <w:r w:rsidR="00F13AD5">
          <w:t xml:space="preserve"> 202</w:t>
        </w:r>
        <w:r w:rsidR="006245B1">
          <w:t>3</w:t>
        </w:r>
      </w:sdtContent>
    </w:sdt>
    <w:r w:rsidR="00671ED0">
      <w:tab/>
    </w:r>
    <w:r w:rsidR="0022775F">
      <w:tab/>
    </w:r>
    <w:r w:rsidR="00671ED0">
      <w:t xml:space="preserve">Page </w:t>
    </w:r>
    <w:r w:rsidR="00671ED0">
      <w:fldChar w:fldCharType="begin"/>
    </w:r>
    <w:r w:rsidR="00671ED0">
      <w:instrText xml:space="preserve"> PAGE  \* Arabic  \* MERGEFORMAT </w:instrText>
    </w:r>
    <w:r w:rsidR="00671ED0">
      <w:fldChar w:fldCharType="separate"/>
    </w:r>
    <w:r w:rsidR="00671ED0">
      <w:rPr>
        <w:noProof/>
      </w:rPr>
      <w:t>1</w:t>
    </w:r>
    <w:r w:rsidR="00671ED0">
      <w:fldChar w:fldCharType="end"/>
    </w:r>
    <w:r w:rsidR="00671ED0">
      <w:t xml:space="preserve"> of </w:t>
    </w:r>
    <w:fldSimple w:instr=" NUMPAGES  \* Arabic  \* MERGEFORMAT ">
      <w:r w:rsidR="00671ED0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04F65" w14:textId="77777777" w:rsidR="00B622AD" w:rsidRDefault="00B622AD" w:rsidP="00CC08D3">
      <w:pPr>
        <w:spacing w:after="0" w:line="240" w:lineRule="auto"/>
      </w:pPr>
      <w:r>
        <w:separator/>
      </w:r>
    </w:p>
  </w:footnote>
  <w:footnote w:type="continuationSeparator" w:id="0">
    <w:p w14:paraId="12213852" w14:textId="77777777" w:rsidR="00B622AD" w:rsidRDefault="00B622AD" w:rsidP="00CC0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00EB7"/>
    <w:multiLevelType w:val="hybridMultilevel"/>
    <w:tmpl w:val="7EC61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A42A0"/>
    <w:multiLevelType w:val="hybridMultilevel"/>
    <w:tmpl w:val="865630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961C0"/>
    <w:multiLevelType w:val="hybridMultilevel"/>
    <w:tmpl w:val="C02CE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670E0"/>
    <w:multiLevelType w:val="multilevel"/>
    <w:tmpl w:val="296A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E219BC"/>
    <w:multiLevelType w:val="hybridMultilevel"/>
    <w:tmpl w:val="C95A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22719"/>
    <w:multiLevelType w:val="hybridMultilevel"/>
    <w:tmpl w:val="4B9C06F6"/>
    <w:lvl w:ilvl="0" w:tplc="8640CAB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4F20C6"/>
    <w:multiLevelType w:val="hybridMultilevel"/>
    <w:tmpl w:val="62A01F56"/>
    <w:lvl w:ilvl="0" w:tplc="B2946F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B0811"/>
    <w:multiLevelType w:val="hybridMultilevel"/>
    <w:tmpl w:val="4F26F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24EC0"/>
    <w:multiLevelType w:val="hybridMultilevel"/>
    <w:tmpl w:val="C8E0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FB1AF3"/>
    <w:multiLevelType w:val="hybridMultilevel"/>
    <w:tmpl w:val="CA605B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A06A66"/>
    <w:multiLevelType w:val="hybridMultilevel"/>
    <w:tmpl w:val="28E89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133B5"/>
    <w:multiLevelType w:val="hybridMultilevel"/>
    <w:tmpl w:val="DF288E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D3F70"/>
    <w:multiLevelType w:val="hybridMultilevel"/>
    <w:tmpl w:val="DB90A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E27B35"/>
    <w:multiLevelType w:val="hybridMultilevel"/>
    <w:tmpl w:val="F2FEBD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446652">
    <w:abstractNumId w:val="5"/>
  </w:num>
  <w:num w:numId="2" w16cid:durableId="406851287">
    <w:abstractNumId w:val="8"/>
  </w:num>
  <w:num w:numId="3" w16cid:durableId="1930696112">
    <w:abstractNumId w:val="7"/>
  </w:num>
  <w:num w:numId="4" w16cid:durableId="1831285844">
    <w:abstractNumId w:val="1"/>
  </w:num>
  <w:num w:numId="5" w16cid:durableId="1760830601">
    <w:abstractNumId w:val="0"/>
  </w:num>
  <w:num w:numId="6" w16cid:durableId="1755204538">
    <w:abstractNumId w:val="13"/>
  </w:num>
  <w:num w:numId="7" w16cid:durableId="694423785">
    <w:abstractNumId w:val="2"/>
  </w:num>
  <w:num w:numId="8" w16cid:durableId="927081930">
    <w:abstractNumId w:val="3"/>
  </w:num>
  <w:num w:numId="9" w16cid:durableId="1765150557">
    <w:abstractNumId w:val="9"/>
  </w:num>
  <w:num w:numId="10" w16cid:durableId="1573351914">
    <w:abstractNumId w:val="10"/>
  </w:num>
  <w:num w:numId="11" w16cid:durableId="54669172">
    <w:abstractNumId w:val="4"/>
  </w:num>
  <w:num w:numId="12" w16cid:durableId="674068594">
    <w:abstractNumId w:val="11"/>
  </w:num>
  <w:num w:numId="13" w16cid:durableId="750275832">
    <w:abstractNumId w:val="12"/>
  </w:num>
  <w:num w:numId="14" w16cid:durableId="14844677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yMjcwMDcxtDBQ0lEKTi0uzszPAykwrgUAuPIdNywAAAA="/>
  </w:docVars>
  <w:rsids>
    <w:rsidRoot w:val="005B1BF2"/>
    <w:rsid w:val="00003943"/>
    <w:rsid w:val="00034344"/>
    <w:rsid w:val="0004589E"/>
    <w:rsid w:val="0006084E"/>
    <w:rsid w:val="00073C3A"/>
    <w:rsid w:val="00075A84"/>
    <w:rsid w:val="00093B63"/>
    <w:rsid w:val="0009529B"/>
    <w:rsid w:val="000B2842"/>
    <w:rsid w:val="000C62DE"/>
    <w:rsid w:val="000F7A9F"/>
    <w:rsid w:val="001207CA"/>
    <w:rsid w:val="00133B1F"/>
    <w:rsid w:val="00144310"/>
    <w:rsid w:val="00160857"/>
    <w:rsid w:val="00164A86"/>
    <w:rsid w:val="001661A2"/>
    <w:rsid w:val="001671C9"/>
    <w:rsid w:val="001735FB"/>
    <w:rsid w:val="00173683"/>
    <w:rsid w:val="00177BBA"/>
    <w:rsid w:val="00183C9A"/>
    <w:rsid w:val="001909AA"/>
    <w:rsid w:val="001956A0"/>
    <w:rsid w:val="00195C9F"/>
    <w:rsid w:val="00197BE0"/>
    <w:rsid w:val="001A5CF3"/>
    <w:rsid w:val="001B09DB"/>
    <w:rsid w:val="001B2902"/>
    <w:rsid w:val="001B3B35"/>
    <w:rsid w:val="001E351C"/>
    <w:rsid w:val="0020258A"/>
    <w:rsid w:val="00210ED3"/>
    <w:rsid w:val="0022775F"/>
    <w:rsid w:val="00244B81"/>
    <w:rsid w:val="00251421"/>
    <w:rsid w:val="002706E8"/>
    <w:rsid w:val="00283B3E"/>
    <w:rsid w:val="0028559E"/>
    <w:rsid w:val="002921BC"/>
    <w:rsid w:val="002A7F6C"/>
    <w:rsid w:val="002B000D"/>
    <w:rsid w:val="002D73B6"/>
    <w:rsid w:val="003153F2"/>
    <w:rsid w:val="00340D69"/>
    <w:rsid w:val="003653A3"/>
    <w:rsid w:val="0037012C"/>
    <w:rsid w:val="00372F49"/>
    <w:rsid w:val="00383479"/>
    <w:rsid w:val="00394E74"/>
    <w:rsid w:val="00396BB4"/>
    <w:rsid w:val="00396D11"/>
    <w:rsid w:val="003A1EA0"/>
    <w:rsid w:val="003A7761"/>
    <w:rsid w:val="003E0B64"/>
    <w:rsid w:val="003E2845"/>
    <w:rsid w:val="004118EC"/>
    <w:rsid w:val="00415FFA"/>
    <w:rsid w:val="00420246"/>
    <w:rsid w:val="00422890"/>
    <w:rsid w:val="00435B9D"/>
    <w:rsid w:val="0043668A"/>
    <w:rsid w:val="0045007D"/>
    <w:rsid w:val="00460206"/>
    <w:rsid w:val="004820C6"/>
    <w:rsid w:val="004A1FD8"/>
    <w:rsid w:val="004A562D"/>
    <w:rsid w:val="004A6526"/>
    <w:rsid w:val="004B1CD5"/>
    <w:rsid w:val="004C0C02"/>
    <w:rsid w:val="004C1F15"/>
    <w:rsid w:val="004C2654"/>
    <w:rsid w:val="004C3F5B"/>
    <w:rsid w:val="004D2F80"/>
    <w:rsid w:val="004E6A26"/>
    <w:rsid w:val="00513B34"/>
    <w:rsid w:val="00516E0F"/>
    <w:rsid w:val="0053478F"/>
    <w:rsid w:val="005442AC"/>
    <w:rsid w:val="00553FB3"/>
    <w:rsid w:val="00574942"/>
    <w:rsid w:val="00575D83"/>
    <w:rsid w:val="00576DF4"/>
    <w:rsid w:val="00596D9D"/>
    <w:rsid w:val="005A1314"/>
    <w:rsid w:val="005A2412"/>
    <w:rsid w:val="005B1BF2"/>
    <w:rsid w:val="005C2D1F"/>
    <w:rsid w:val="005C2FFF"/>
    <w:rsid w:val="005D75E1"/>
    <w:rsid w:val="006119A7"/>
    <w:rsid w:val="00622CB0"/>
    <w:rsid w:val="006245B1"/>
    <w:rsid w:val="00626069"/>
    <w:rsid w:val="006323A9"/>
    <w:rsid w:val="006365FB"/>
    <w:rsid w:val="006548A4"/>
    <w:rsid w:val="00671ED0"/>
    <w:rsid w:val="00685B87"/>
    <w:rsid w:val="00686A37"/>
    <w:rsid w:val="006913CA"/>
    <w:rsid w:val="0069491B"/>
    <w:rsid w:val="006C354C"/>
    <w:rsid w:val="006C3D8B"/>
    <w:rsid w:val="006C4BD7"/>
    <w:rsid w:val="006D1260"/>
    <w:rsid w:val="006F4BFF"/>
    <w:rsid w:val="006F52E6"/>
    <w:rsid w:val="007074C9"/>
    <w:rsid w:val="0071675C"/>
    <w:rsid w:val="00716955"/>
    <w:rsid w:val="00736260"/>
    <w:rsid w:val="007364E4"/>
    <w:rsid w:val="00746073"/>
    <w:rsid w:val="007531FA"/>
    <w:rsid w:val="00772D85"/>
    <w:rsid w:val="007862B1"/>
    <w:rsid w:val="00787DE2"/>
    <w:rsid w:val="007B6159"/>
    <w:rsid w:val="007D3B60"/>
    <w:rsid w:val="007E1A40"/>
    <w:rsid w:val="007E4B6C"/>
    <w:rsid w:val="007F69DE"/>
    <w:rsid w:val="008009F8"/>
    <w:rsid w:val="00812E36"/>
    <w:rsid w:val="00820E7A"/>
    <w:rsid w:val="008433BF"/>
    <w:rsid w:val="00847494"/>
    <w:rsid w:val="00851FBC"/>
    <w:rsid w:val="008B0857"/>
    <w:rsid w:val="008B492B"/>
    <w:rsid w:val="008C3860"/>
    <w:rsid w:val="008C5569"/>
    <w:rsid w:val="008C74BC"/>
    <w:rsid w:val="008D1AE5"/>
    <w:rsid w:val="008D44A5"/>
    <w:rsid w:val="008E5898"/>
    <w:rsid w:val="008F0631"/>
    <w:rsid w:val="008F09F3"/>
    <w:rsid w:val="008F21CF"/>
    <w:rsid w:val="00907B83"/>
    <w:rsid w:val="0092394B"/>
    <w:rsid w:val="0092662F"/>
    <w:rsid w:val="0093243A"/>
    <w:rsid w:val="009507EC"/>
    <w:rsid w:val="00953EC3"/>
    <w:rsid w:val="00954CDB"/>
    <w:rsid w:val="00956F31"/>
    <w:rsid w:val="00957271"/>
    <w:rsid w:val="00984B5E"/>
    <w:rsid w:val="009853E3"/>
    <w:rsid w:val="009B08E7"/>
    <w:rsid w:val="009C5D94"/>
    <w:rsid w:val="009C6DF7"/>
    <w:rsid w:val="009C734A"/>
    <w:rsid w:val="009E7836"/>
    <w:rsid w:val="00A06405"/>
    <w:rsid w:val="00A16AA8"/>
    <w:rsid w:val="00A34F23"/>
    <w:rsid w:val="00A91D44"/>
    <w:rsid w:val="00A9246E"/>
    <w:rsid w:val="00AC2BA1"/>
    <w:rsid w:val="00AC7148"/>
    <w:rsid w:val="00AF30A1"/>
    <w:rsid w:val="00AF6E6F"/>
    <w:rsid w:val="00B014E4"/>
    <w:rsid w:val="00B025CA"/>
    <w:rsid w:val="00B12057"/>
    <w:rsid w:val="00B200E4"/>
    <w:rsid w:val="00B24731"/>
    <w:rsid w:val="00B41FFA"/>
    <w:rsid w:val="00B5309D"/>
    <w:rsid w:val="00B622AD"/>
    <w:rsid w:val="00B7071B"/>
    <w:rsid w:val="00B8520A"/>
    <w:rsid w:val="00B93284"/>
    <w:rsid w:val="00B9489B"/>
    <w:rsid w:val="00BA022E"/>
    <w:rsid w:val="00BB7EF1"/>
    <w:rsid w:val="00BC0987"/>
    <w:rsid w:val="00BC0F2C"/>
    <w:rsid w:val="00BC5FEC"/>
    <w:rsid w:val="00BE1CB5"/>
    <w:rsid w:val="00BE37BE"/>
    <w:rsid w:val="00BE3F6D"/>
    <w:rsid w:val="00BE5BB6"/>
    <w:rsid w:val="00C01591"/>
    <w:rsid w:val="00C04369"/>
    <w:rsid w:val="00C113D9"/>
    <w:rsid w:val="00C15BB5"/>
    <w:rsid w:val="00C315BC"/>
    <w:rsid w:val="00C3204C"/>
    <w:rsid w:val="00C46736"/>
    <w:rsid w:val="00C53443"/>
    <w:rsid w:val="00C5486C"/>
    <w:rsid w:val="00C60278"/>
    <w:rsid w:val="00C87DD3"/>
    <w:rsid w:val="00C90659"/>
    <w:rsid w:val="00C9437D"/>
    <w:rsid w:val="00CA4687"/>
    <w:rsid w:val="00CB6CC2"/>
    <w:rsid w:val="00CC08D3"/>
    <w:rsid w:val="00CC2EAF"/>
    <w:rsid w:val="00CC44F8"/>
    <w:rsid w:val="00CD573C"/>
    <w:rsid w:val="00D11C62"/>
    <w:rsid w:val="00D33FB6"/>
    <w:rsid w:val="00D35151"/>
    <w:rsid w:val="00D36910"/>
    <w:rsid w:val="00D37266"/>
    <w:rsid w:val="00D37D20"/>
    <w:rsid w:val="00D51BFE"/>
    <w:rsid w:val="00D5340B"/>
    <w:rsid w:val="00D575B7"/>
    <w:rsid w:val="00D72515"/>
    <w:rsid w:val="00D807D5"/>
    <w:rsid w:val="00D930A4"/>
    <w:rsid w:val="00DA5A69"/>
    <w:rsid w:val="00DC2E3F"/>
    <w:rsid w:val="00DD17B4"/>
    <w:rsid w:val="00DD1E3B"/>
    <w:rsid w:val="00DD6031"/>
    <w:rsid w:val="00DF1603"/>
    <w:rsid w:val="00E06F00"/>
    <w:rsid w:val="00E2276C"/>
    <w:rsid w:val="00E40318"/>
    <w:rsid w:val="00E5339F"/>
    <w:rsid w:val="00E73827"/>
    <w:rsid w:val="00E74B71"/>
    <w:rsid w:val="00E91117"/>
    <w:rsid w:val="00E94C82"/>
    <w:rsid w:val="00EA4DBC"/>
    <w:rsid w:val="00EA5284"/>
    <w:rsid w:val="00EA6BB4"/>
    <w:rsid w:val="00EB6D01"/>
    <w:rsid w:val="00EC62FC"/>
    <w:rsid w:val="00ED6523"/>
    <w:rsid w:val="00EE3CA5"/>
    <w:rsid w:val="00EF52A3"/>
    <w:rsid w:val="00EF7956"/>
    <w:rsid w:val="00F011A8"/>
    <w:rsid w:val="00F04C9E"/>
    <w:rsid w:val="00F13474"/>
    <w:rsid w:val="00F13AD5"/>
    <w:rsid w:val="00F565FA"/>
    <w:rsid w:val="00F72B48"/>
    <w:rsid w:val="00F851C3"/>
    <w:rsid w:val="00F85B36"/>
    <w:rsid w:val="00F91035"/>
    <w:rsid w:val="00FB5A4A"/>
    <w:rsid w:val="00FC4268"/>
    <w:rsid w:val="00FC7480"/>
    <w:rsid w:val="00FD1563"/>
    <w:rsid w:val="00FF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8A2E4"/>
  <w15:chartTrackingRefBased/>
  <w15:docId w15:val="{D81882E0-B1C9-44A5-BB91-4DFBAE14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B7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1421"/>
    <w:pPr>
      <w:keepNext/>
      <w:keepLines/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spacing w:before="240" w:after="240"/>
      <w:outlineLvl w:val="0"/>
    </w:pPr>
    <w:rPr>
      <w:rFonts w:eastAsiaTheme="majorEastAsia" w:cstheme="majorBidi"/>
      <w:b/>
      <w:caps/>
      <w:spacing w:val="20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775F"/>
    <w:pPr>
      <w:keepNext/>
      <w:keepLines/>
      <w:spacing w:before="120" w:after="120"/>
      <w:outlineLvl w:val="1"/>
    </w:pPr>
    <w:rPr>
      <w:rFonts w:eastAsiaTheme="majorEastAsia" w:cstheme="majorBidi"/>
      <w:b/>
      <w:spacing w:val="15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5E1"/>
    <w:pPr>
      <w:keepNext/>
      <w:keepLines/>
      <w:spacing w:before="40" w:after="120"/>
      <w:outlineLvl w:val="2"/>
    </w:pPr>
    <w:rPr>
      <w:rFonts w:eastAsiaTheme="majorEastAsia" w:cstheme="majorBidi"/>
      <w:b/>
      <w:spacing w:val="1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421"/>
    <w:rPr>
      <w:rFonts w:eastAsiaTheme="majorEastAsia" w:cstheme="majorBidi"/>
      <w:b/>
      <w:caps/>
      <w:spacing w:val="20"/>
      <w:sz w:val="24"/>
      <w:szCs w:val="32"/>
      <w:shd w:val="clear" w:color="auto" w:fill="F2F2F2" w:themeFill="background1" w:themeFillShade="F2"/>
    </w:rPr>
  </w:style>
  <w:style w:type="character" w:styleId="PlaceholderText">
    <w:name w:val="Placeholder Text"/>
    <w:basedOn w:val="DefaultParagraphFont"/>
    <w:uiPriority w:val="99"/>
    <w:semiHidden/>
    <w:rsid w:val="005B1BF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1CB5"/>
    <w:pPr>
      <w:pBdr>
        <w:top w:val="single" w:sz="18" w:space="1" w:color="00B0F0"/>
        <w:left w:val="single" w:sz="18" w:space="4" w:color="00B0F0"/>
        <w:bottom w:val="single" w:sz="18" w:space="1" w:color="00B0F0"/>
        <w:right w:val="single" w:sz="18" w:space="4" w:color="00B0F0"/>
      </w:pBdr>
      <w:shd w:val="clear" w:color="auto" w:fill="00B0F0"/>
      <w:spacing w:before="240" w:after="240" w:line="240" w:lineRule="auto"/>
    </w:pPr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1CB5"/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  <w:shd w:val="clear" w:color="auto" w:fill="00B0F0"/>
    </w:rPr>
  </w:style>
  <w:style w:type="character" w:customStyle="1" w:styleId="Heading2Char">
    <w:name w:val="Heading 2 Char"/>
    <w:basedOn w:val="DefaultParagraphFont"/>
    <w:link w:val="Heading2"/>
    <w:uiPriority w:val="9"/>
    <w:rsid w:val="0022775F"/>
    <w:rPr>
      <w:rFonts w:eastAsiaTheme="majorEastAsia" w:cstheme="majorBidi"/>
      <w:b/>
      <w:spacing w:val="15"/>
      <w:sz w:val="24"/>
      <w:szCs w:val="26"/>
    </w:rPr>
  </w:style>
  <w:style w:type="paragraph" w:styleId="ListParagraph">
    <w:name w:val="List Paragraph"/>
    <w:basedOn w:val="Normal"/>
    <w:uiPriority w:val="34"/>
    <w:qFormat/>
    <w:rsid w:val="0020258A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D3"/>
  </w:style>
  <w:style w:type="paragraph" w:styleId="Footer">
    <w:name w:val="footer"/>
    <w:basedOn w:val="Normal"/>
    <w:link w:val="Foot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D3"/>
  </w:style>
  <w:style w:type="paragraph" w:styleId="Subtitle">
    <w:name w:val="Subtitle"/>
    <w:basedOn w:val="Normal"/>
    <w:next w:val="Normal"/>
    <w:link w:val="SubtitleChar"/>
    <w:uiPriority w:val="11"/>
    <w:qFormat/>
    <w:rsid w:val="00197BE0"/>
    <w:pPr>
      <w:numPr>
        <w:ilvl w:val="1"/>
      </w:numPr>
      <w:spacing w:after="0"/>
    </w:pPr>
    <w:rPr>
      <w:rFonts w:eastAsiaTheme="minorEastAsia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97BE0"/>
    <w:rPr>
      <w:rFonts w:ascii="Franklin Gothic Book" w:eastAsiaTheme="minorEastAsia" w:hAnsi="Franklin Gothic Book"/>
      <w:spacing w:val="15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D75E1"/>
    <w:rPr>
      <w:rFonts w:ascii="Franklin Gothic Book" w:eastAsiaTheme="majorEastAsia" w:hAnsi="Franklin Gothic Book" w:cstheme="majorBidi"/>
      <w:b/>
      <w:spacing w:val="15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B41F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FFA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41FFA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B41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278"/>
    <w:pPr>
      <w:pBdr>
        <w:top w:val="single" w:sz="4" w:space="10" w:color="00B0F0"/>
        <w:bottom w:val="single" w:sz="4" w:space="10" w:color="00B0F0"/>
      </w:pBdr>
      <w:spacing w:before="360" w:after="360"/>
      <w:ind w:left="864" w:right="864"/>
      <w:jc w:val="center"/>
    </w:pPr>
    <w:rPr>
      <w:iCs/>
      <w:color w:val="00B0F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278"/>
    <w:rPr>
      <w:iCs/>
      <w:color w:val="00B0F0"/>
    </w:rPr>
  </w:style>
  <w:style w:type="character" w:styleId="IntenseReference">
    <w:name w:val="Intense Reference"/>
    <w:basedOn w:val="DefaultParagraphFont"/>
    <w:uiPriority w:val="32"/>
    <w:qFormat/>
    <w:rsid w:val="00C60278"/>
    <w:rPr>
      <w:b/>
      <w:bCs/>
      <w:smallCaps/>
      <w:color w:val="00B0F0"/>
      <w:spacing w:val="5"/>
    </w:rPr>
  </w:style>
  <w:style w:type="table" w:styleId="TableGridLight">
    <w:name w:val="Grid Table Light"/>
    <w:basedOn w:val="TableNormal"/>
    <w:uiPriority w:val="40"/>
    <w:rsid w:val="006245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4B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C74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74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8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748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21075">
                      <w:marLeft w:val="300"/>
                      <w:marRight w:val="300"/>
                      <w:marTop w:val="300"/>
                      <w:marBottom w:val="300"/>
                      <w:divBdr>
                        <w:top w:val="single" w:sz="6" w:space="0" w:color="E5E5E5"/>
                        <w:left w:val="single" w:sz="6" w:space="0" w:color="E5E5E5"/>
                        <w:bottom w:val="single" w:sz="6" w:space="31" w:color="E5E5E5"/>
                        <w:right w:val="single" w:sz="6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  <w:div w:id="240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mitraining.edu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51817D7BB445D9E3F04D6A39B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92EAD-2F3A-4788-8555-2DE079098724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50A54E3AD1A842309705CFA273A92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A369-EA21-4F28-874F-BAECB12FCD9E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AD906433D94D4558B415F82367D4F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3AC8-9FDC-43AC-BC67-A36B2AD9EA2D}"/>
      </w:docPartPr>
      <w:docPartBody>
        <w:p w:rsidR="006470EC" w:rsidRDefault="00F72AED">
          <w:r w:rsidRPr="0028407D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2AED"/>
    <w:rsid w:val="00045D02"/>
    <w:rsid w:val="00052C7B"/>
    <w:rsid w:val="00136A56"/>
    <w:rsid w:val="0014469A"/>
    <w:rsid w:val="001A26FC"/>
    <w:rsid w:val="00244BF7"/>
    <w:rsid w:val="002945FF"/>
    <w:rsid w:val="002E77EF"/>
    <w:rsid w:val="00320DF2"/>
    <w:rsid w:val="00380499"/>
    <w:rsid w:val="0048272E"/>
    <w:rsid w:val="004E5EE3"/>
    <w:rsid w:val="0050440D"/>
    <w:rsid w:val="006470EC"/>
    <w:rsid w:val="00676526"/>
    <w:rsid w:val="006A7250"/>
    <w:rsid w:val="006F0E2F"/>
    <w:rsid w:val="006F7E9F"/>
    <w:rsid w:val="00752CC4"/>
    <w:rsid w:val="007716FA"/>
    <w:rsid w:val="00811A9F"/>
    <w:rsid w:val="0084123B"/>
    <w:rsid w:val="008949BE"/>
    <w:rsid w:val="009A3EE5"/>
    <w:rsid w:val="00A050AD"/>
    <w:rsid w:val="00AE66F4"/>
    <w:rsid w:val="00AF3B9F"/>
    <w:rsid w:val="00B02F37"/>
    <w:rsid w:val="00B4047F"/>
    <w:rsid w:val="00BF0E3A"/>
    <w:rsid w:val="00BF5DE1"/>
    <w:rsid w:val="00C25CA0"/>
    <w:rsid w:val="00C33060"/>
    <w:rsid w:val="00C87E64"/>
    <w:rsid w:val="00CA062D"/>
    <w:rsid w:val="00CA110C"/>
    <w:rsid w:val="00D02B79"/>
    <w:rsid w:val="00D40527"/>
    <w:rsid w:val="00D41E01"/>
    <w:rsid w:val="00D76663"/>
    <w:rsid w:val="00DB67EA"/>
    <w:rsid w:val="00DB7FE7"/>
    <w:rsid w:val="00EB7324"/>
    <w:rsid w:val="00EC19B5"/>
    <w:rsid w:val="00F712EF"/>
    <w:rsid w:val="00F7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A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lacement Certificate Request Form</vt:lpstr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acement Certificate Request Form</dc:title>
  <dc:subject/>
  <dc:creator>Belinda Fergusson</dc:creator>
  <cp:keywords/>
  <dc:description/>
  <cp:lastModifiedBy>Belinda Fergusson</cp:lastModifiedBy>
  <cp:revision>6</cp:revision>
  <cp:lastPrinted>2021-11-10T10:08:00Z</cp:lastPrinted>
  <dcterms:created xsi:type="dcterms:W3CDTF">2023-11-20T00:41:00Z</dcterms:created>
  <dcterms:modified xsi:type="dcterms:W3CDTF">2023-11-20T04:46:00Z</dcterms:modified>
  <cp:contentStatus>November 2023</cp:contentStatus>
</cp:coreProperties>
</file>